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3CDD" w:rsidRPr="003662ED" w:rsidRDefault="00D36C4F" w:rsidP="003662ED">
      <w:pPr>
        <w:spacing w:after="0"/>
        <w:jc w:val="center"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noProof/>
          <w:sz w:val="32"/>
          <w:szCs w:val="32"/>
          <w:lang w:bidi="fa-IR"/>
        </w:rPr>
        <w:drawing>
          <wp:inline distT="0" distB="0" distL="0" distR="0">
            <wp:extent cx="1809750" cy="962025"/>
            <wp:effectExtent l="19050" t="0" r="0" b="0"/>
            <wp:docPr id="1" name="Picture 1" descr="سرپرست دانشگاه علوم پزشکی کردستان منصوب ش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سرپرست دانشگاه علوم پزشکی کردستان منصوب شد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297B" w:rsidRPr="003662ED" w:rsidRDefault="0021044A" w:rsidP="003662ED">
      <w:pPr>
        <w:spacing w:after="0"/>
        <w:jc w:val="center"/>
        <w:rPr>
          <w:rFonts w:cs="B Nazanin"/>
          <w:b/>
          <w:bCs/>
          <w:sz w:val="28"/>
          <w:szCs w:val="28"/>
          <w:rtl/>
        </w:rPr>
      </w:pPr>
      <w:r w:rsidRPr="003662ED">
        <w:rPr>
          <w:rFonts w:cs="B Nazanin" w:hint="cs"/>
          <w:b/>
          <w:bCs/>
          <w:sz w:val="28"/>
          <w:szCs w:val="28"/>
          <w:rtl/>
        </w:rPr>
        <w:t xml:space="preserve">برنامه هفتگی نیمسال </w:t>
      </w:r>
      <w:r w:rsidR="00E14134" w:rsidRPr="003662ED">
        <w:rPr>
          <w:rFonts w:cs="B Nazanin" w:hint="cs"/>
          <w:b/>
          <w:bCs/>
          <w:sz w:val="28"/>
          <w:szCs w:val="28"/>
          <w:rtl/>
        </w:rPr>
        <w:t>دوم</w:t>
      </w:r>
      <w:r w:rsidR="007908C9" w:rsidRPr="003662ED">
        <w:rPr>
          <w:rFonts w:cs="B Nazanin" w:hint="cs"/>
          <w:b/>
          <w:bCs/>
          <w:sz w:val="28"/>
          <w:szCs w:val="28"/>
          <w:rtl/>
        </w:rPr>
        <w:t xml:space="preserve"> سال تحصیلی</w:t>
      </w:r>
      <w:r w:rsidRPr="003662ED">
        <w:rPr>
          <w:rFonts w:cs="B Nazanin" w:hint="cs"/>
          <w:b/>
          <w:bCs/>
          <w:sz w:val="28"/>
          <w:szCs w:val="28"/>
          <w:rtl/>
        </w:rPr>
        <w:t xml:space="preserve"> </w:t>
      </w:r>
      <w:r w:rsidR="00A81CBD" w:rsidRPr="003662ED">
        <w:rPr>
          <w:rFonts w:cs="B Nazanin" w:hint="cs"/>
          <w:b/>
          <w:bCs/>
          <w:sz w:val="28"/>
          <w:szCs w:val="28"/>
          <w:rtl/>
        </w:rPr>
        <w:t>140</w:t>
      </w:r>
      <w:r w:rsidR="00A67AE0" w:rsidRPr="003662ED">
        <w:rPr>
          <w:rFonts w:cs="B Nazanin" w:hint="cs"/>
          <w:b/>
          <w:bCs/>
          <w:sz w:val="28"/>
          <w:szCs w:val="28"/>
          <w:rtl/>
        </w:rPr>
        <w:t>2</w:t>
      </w:r>
      <w:r w:rsidR="00A81CBD" w:rsidRPr="003662ED">
        <w:rPr>
          <w:rFonts w:cs="B Nazanin" w:hint="cs"/>
          <w:b/>
          <w:bCs/>
          <w:sz w:val="28"/>
          <w:szCs w:val="28"/>
          <w:rtl/>
        </w:rPr>
        <w:t>-1</w:t>
      </w:r>
      <w:r w:rsidR="00372AAE" w:rsidRPr="003662ED">
        <w:rPr>
          <w:rFonts w:cs="B Nazanin" w:hint="cs"/>
          <w:b/>
          <w:bCs/>
          <w:sz w:val="28"/>
          <w:szCs w:val="28"/>
          <w:rtl/>
        </w:rPr>
        <w:t>40</w:t>
      </w:r>
      <w:r w:rsidR="00A67AE0" w:rsidRPr="003662ED">
        <w:rPr>
          <w:rFonts w:cs="B Nazanin" w:hint="cs"/>
          <w:b/>
          <w:bCs/>
          <w:sz w:val="28"/>
          <w:szCs w:val="28"/>
          <w:rtl/>
        </w:rPr>
        <w:t>1</w:t>
      </w:r>
    </w:p>
    <w:p w:rsidR="005A0A37" w:rsidRPr="003662ED" w:rsidRDefault="0050003D" w:rsidP="0050003D">
      <w:pPr>
        <w:spacing w:after="0"/>
        <w:jc w:val="center"/>
        <w:rPr>
          <w:rFonts w:cs="B Nazanin"/>
          <w:b/>
          <w:bCs/>
          <w:sz w:val="28"/>
          <w:szCs w:val="28"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فرزانه اللهویسی</w:t>
      </w:r>
      <w:r w:rsidR="00476659" w:rsidRPr="003662ED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5A0A37" w:rsidRPr="003662ED">
        <w:rPr>
          <w:rFonts w:cs="B Nazanin" w:hint="cs"/>
          <w:b/>
          <w:bCs/>
          <w:sz w:val="28"/>
          <w:szCs w:val="28"/>
          <w:rtl/>
          <w:lang w:bidi="fa-IR"/>
        </w:rPr>
        <w:t>- عضو هیئت علمی دانشکده پیراپزشکی</w:t>
      </w:r>
      <w:r w:rsidR="00476659" w:rsidRPr="003662ED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</w:p>
    <w:p w:rsidR="005A0A37" w:rsidRDefault="00971077" w:rsidP="003662ED">
      <w:pPr>
        <w:spacing w:after="0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62ED">
        <w:rPr>
          <w:rFonts w:cs="B Nazanin" w:hint="cs"/>
          <w:b/>
          <w:bCs/>
          <w:sz w:val="28"/>
          <w:szCs w:val="28"/>
          <w:rtl/>
          <w:lang w:bidi="fa-IR"/>
        </w:rPr>
        <w:t>برنامه کلاسها</w:t>
      </w:r>
      <w:r w:rsidR="005A0A37" w:rsidRPr="003662ED">
        <w:rPr>
          <w:rFonts w:cs="B Nazanin" w:hint="cs"/>
          <w:b/>
          <w:bCs/>
          <w:sz w:val="28"/>
          <w:szCs w:val="28"/>
          <w:rtl/>
          <w:lang w:bidi="fa-IR"/>
        </w:rPr>
        <w:t>، جلسات و مشاوره دانشجویان</w:t>
      </w:r>
    </w:p>
    <w:tbl>
      <w:tblPr>
        <w:tblW w:w="128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2268"/>
        <w:gridCol w:w="2307"/>
        <w:gridCol w:w="2268"/>
        <w:gridCol w:w="2370"/>
        <w:gridCol w:w="1348"/>
      </w:tblGrid>
      <w:tr w:rsidR="00DF2512" w:rsidRPr="003662ED" w:rsidTr="0050003D">
        <w:trPr>
          <w:trHeight w:val="466"/>
          <w:jc w:val="center"/>
        </w:trPr>
        <w:tc>
          <w:tcPr>
            <w:tcW w:w="2268" w:type="dxa"/>
          </w:tcPr>
          <w:p w:rsidR="00DF2512" w:rsidRPr="003662ED" w:rsidRDefault="00DF2512" w:rsidP="003662ED">
            <w:pPr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32"/>
                <w:szCs w:val="32"/>
                <w:rtl/>
              </w:rPr>
            </w:pPr>
            <w:r w:rsidRPr="003662ED">
              <w:rPr>
                <w:rFonts w:ascii="Arial" w:hAnsi="Arial" w:cs="B Nazanin" w:hint="cs"/>
                <w:b/>
                <w:bCs/>
                <w:sz w:val="32"/>
                <w:szCs w:val="32"/>
                <w:rtl/>
              </w:rPr>
              <w:t>18-16</w:t>
            </w:r>
          </w:p>
        </w:tc>
        <w:tc>
          <w:tcPr>
            <w:tcW w:w="2268" w:type="dxa"/>
          </w:tcPr>
          <w:p w:rsidR="00DF2512" w:rsidRPr="003662ED" w:rsidRDefault="00DF2512" w:rsidP="005A0A37">
            <w:pPr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32"/>
                <w:szCs w:val="32"/>
                <w:rtl/>
              </w:rPr>
            </w:pPr>
            <w:r w:rsidRPr="003662ED">
              <w:rPr>
                <w:rFonts w:ascii="Arial" w:hAnsi="Arial" w:cs="B Nazanin" w:hint="cs"/>
                <w:b/>
                <w:bCs/>
                <w:sz w:val="32"/>
                <w:szCs w:val="32"/>
                <w:rtl/>
              </w:rPr>
              <w:t>16-14</w:t>
            </w:r>
          </w:p>
        </w:tc>
        <w:tc>
          <w:tcPr>
            <w:tcW w:w="2307" w:type="dxa"/>
          </w:tcPr>
          <w:p w:rsidR="00DF2512" w:rsidRPr="003662ED" w:rsidRDefault="00DF2512" w:rsidP="005A0A37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3662ED">
              <w:rPr>
                <w:rFonts w:cs="B Nazanin" w:hint="cs"/>
                <w:b/>
                <w:bCs/>
                <w:sz w:val="32"/>
                <w:szCs w:val="32"/>
                <w:rtl/>
              </w:rPr>
              <w:t>14 - 12</w:t>
            </w:r>
          </w:p>
        </w:tc>
        <w:tc>
          <w:tcPr>
            <w:tcW w:w="2268" w:type="dxa"/>
          </w:tcPr>
          <w:p w:rsidR="00DF2512" w:rsidRPr="003662ED" w:rsidRDefault="00DF2512" w:rsidP="005A0A37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3662ED">
              <w:rPr>
                <w:rFonts w:cs="B Nazanin" w:hint="cs"/>
                <w:b/>
                <w:bCs/>
                <w:sz w:val="32"/>
                <w:szCs w:val="32"/>
                <w:rtl/>
              </w:rPr>
              <w:t>12 - 10</w:t>
            </w:r>
          </w:p>
        </w:tc>
        <w:tc>
          <w:tcPr>
            <w:tcW w:w="2370" w:type="dxa"/>
          </w:tcPr>
          <w:p w:rsidR="00DF2512" w:rsidRPr="003662ED" w:rsidRDefault="00DF2512" w:rsidP="005A0A37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3662ED">
              <w:rPr>
                <w:rFonts w:cs="B Nazanin" w:hint="cs"/>
                <w:b/>
                <w:bCs/>
                <w:sz w:val="32"/>
                <w:szCs w:val="32"/>
                <w:rtl/>
              </w:rPr>
              <w:t>10 - 8</w:t>
            </w:r>
          </w:p>
        </w:tc>
        <w:tc>
          <w:tcPr>
            <w:tcW w:w="1348" w:type="dxa"/>
          </w:tcPr>
          <w:p w:rsidR="00DF2512" w:rsidRPr="003662ED" w:rsidRDefault="00DF2512" w:rsidP="002B297B">
            <w:pPr>
              <w:spacing w:after="0" w:line="240" w:lineRule="auto"/>
              <w:rPr>
                <w:rFonts w:cs="B Nazanin"/>
              </w:rPr>
            </w:pPr>
          </w:p>
        </w:tc>
      </w:tr>
      <w:tr w:rsidR="0050003D" w:rsidRPr="003662ED" w:rsidTr="0050003D">
        <w:trPr>
          <w:trHeight w:val="1042"/>
          <w:jc w:val="center"/>
        </w:trPr>
        <w:tc>
          <w:tcPr>
            <w:tcW w:w="2268" w:type="dxa"/>
          </w:tcPr>
          <w:p w:rsidR="0050003D" w:rsidRDefault="0050003D" w:rsidP="0050003D">
            <w:pPr>
              <w:spacing w:after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اوره دانشجویان</w:t>
            </w:r>
          </w:p>
          <w:p w:rsidR="0050003D" w:rsidRPr="003662ED" w:rsidRDefault="0050003D" w:rsidP="0050003D">
            <w:pPr>
              <w:spacing w:after="0"/>
              <w:jc w:val="center"/>
              <w:rPr>
                <w:rFonts w:cs="B Nazanin" w:hint="cs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انشکده</w:t>
            </w:r>
          </w:p>
        </w:tc>
        <w:tc>
          <w:tcPr>
            <w:tcW w:w="2268" w:type="dxa"/>
          </w:tcPr>
          <w:p w:rsidR="0050003D" w:rsidRDefault="0050003D" w:rsidP="0050003D">
            <w:pPr>
              <w:spacing w:after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اوره دانشجویان</w:t>
            </w:r>
          </w:p>
          <w:p w:rsidR="0050003D" w:rsidRPr="003662ED" w:rsidRDefault="0050003D" w:rsidP="0050003D">
            <w:pPr>
              <w:bidi/>
              <w:spacing w:after="0"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انشکده</w:t>
            </w:r>
          </w:p>
        </w:tc>
        <w:tc>
          <w:tcPr>
            <w:tcW w:w="2307" w:type="dxa"/>
          </w:tcPr>
          <w:p w:rsidR="0050003D" w:rsidRDefault="0050003D" w:rsidP="0050003D">
            <w:pPr>
              <w:spacing w:after="0" w:line="240" w:lineRule="auto"/>
              <w:jc w:val="center"/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</w:pPr>
            <w:r w:rsidRPr="00366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فعالیتهای مربوط به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  <w:p w:rsidR="0050003D" w:rsidRPr="003662ED" w:rsidRDefault="0050003D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6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نشکده</w:t>
            </w:r>
          </w:p>
        </w:tc>
        <w:tc>
          <w:tcPr>
            <w:tcW w:w="2268" w:type="dxa"/>
          </w:tcPr>
          <w:p w:rsidR="0050003D" w:rsidRPr="003662ED" w:rsidRDefault="0050003D" w:rsidP="0050003D">
            <w:pPr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یزیک تشعشع (رادیوتراپی)</w:t>
            </w:r>
          </w:p>
        </w:tc>
        <w:tc>
          <w:tcPr>
            <w:tcW w:w="2370" w:type="dxa"/>
          </w:tcPr>
          <w:p w:rsidR="0050003D" w:rsidRPr="003662ED" w:rsidRDefault="0050003D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یزیک پرتو ه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(رادیولوژی)</w:t>
            </w:r>
          </w:p>
        </w:tc>
        <w:tc>
          <w:tcPr>
            <w:tcW w:w="1348" w:type="dxa"/>
          </w:tcPr>
          <w:p w:rsidR="0050003D" w:rsidRPr="003662ED" w:rsidRDefault="0050003D" w:rsidP="0050003D">
            <w:pPr>
              <w:spacing w:after="0" w:line="240" w:lineRule="auto"/>
              <w:rPr>
                <w:rFonts w:cs="B Nazanin"/>
                <w:b/>
                <w:bCs/>
                <w:sz w:val="32"/>
                <w:szCs w:val="32"/>
                <w:rtl/>
              </w:rPr>
            </w:pPr>
          </w:p>
          <w:p w:rsidR="0050003D" w:rsidRPr="003662ED" w:rsidRDefault="0050003D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3662ED">
              <w:rPr>
                <w:rFonts w:cs="B Nazanin" w:hint="cs"/>
                <w:b/>
                <w:bCs/>
                <w:sz w:val="32"/>
                <w:szCs w:val="32"/>
                <w:rtl/>
              </w:rPr>
              <w:t>شنبه</w:t>
            </w:r>
          </w:p>
        </w:tc>
      </w:tr>
      <w:tr w:rsidR="0050003D" w:rsidRPr="003662ED" w:rsidTr="0050003D">
        <w:trPr>
          <w:trHeight w:val="370"/>
          <w:jc w:val="center"/>
        </w:trPr>
        <w:tc>
          <w:tcPr>
            <w:tcW w:w="11481" w:type="dxa"/>
            <w:gridSpan w:val="5"/>
          </w:tcPr>
          <w:p w:rsidR="0050003D" w:rsidRPr="003662ED" w:rsidRDefault="0050003D" w:rsidP="0050003D">
            <w:pPr>
              <w:jc w:val="center"/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خش رادیوتراپی (بیمارستان توحید) طراحی درمان/ کارآموزی</w:t>
            </w:r>
          </w:p>
        </w:tc>
        <w:tc>
          <w:tcPr>
            <w:tcW w:w="1348" w:type="dxa"/>
          </w:tcPr>
          <w:p w:rsidR="0050003D" w:rsidRPr="003662ED" w:rsidRDefault="0050003D" w:rsidP="0050003D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50003D" w:rsidRPr="003662ED" w:rsidTr="0050003D">
        <w:trPr>
          <w:trHeight w:val="832"/>
          <w:jc w:val="center"/>
        </w:trPr>
        <w:tc>
          <w:tcPr>
            <w:tcW w:w="2268" w:type="dxa"/>
          </w:tcPr>
          <w:p w:rsidR="0050003D" w:rsidRPr="003662ED" w:rsidRDefault="0050003D" w:rsidP="0050003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یزیک پرتو ه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(رادیولوژی)</w:t>
            </w:r>
          </w:p>
        </w:tc>
        <w:tc>
          <w:tcPr>
            <w:tcW w:w="2268" w:type="dxa"/>
          </w:tcPr>
          <w:p w:rsidR="0050003D" w:rsidRDefault="0050003D" w:rsidP="0050003D">
            <w:pPr>
              <w:spacing w:after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اوره دانشجویان</w:t>
            </w:r>
          </w:p>
          <w:p w:rsidR="0050003D" w:rsidRPr="003662ED" w:rsidRDefault="0050003D" w:rsidP="0050003D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انشکده</w:t>
            </w:r>
          </w:p>
        </w:tc>
        <w:tc>
          <w:tcPr>
            <w:tcW w:w="2307" w:type="dxa"/>
          </w:tcPr>
          <w:p w:rsidR="0050003D" w:rsidRPr="003662ED" w:rsidRDefault="0050003D" w:rsidP="0050003D">
            <w:pPr>
              <w:spacing w:after="0"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یزیک تشعشع (رادیوتراپی)</w:t>
            </w:r>
          </w:p>
        </w:tc>
        <w:tc>
          <w:tcPr>
            <w:tcW w:w="2268" w:type="dxa"/>
          </w:tcPr>
          <w:p w:rsidR="0050003D" w:rsidRPr="003662ED" w:rsidRDefault="0050003D" w:rsidP="0050003D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یزیک تشعشع (رادیوتراپی)</w:t>
            </w:r>
          </w:p>
        </w:tc>
        <w:tc>
          <w:tcPr>
            <w:tcW w:w="2370" w:type="dxa"/>
          </w:tcPr>
          <w:p w:rsidR="0050003D" w:rsidRPr="003662ED" w:rsidRDefault="0050003D" w:rsidP="0050003D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ادیوبیولوژی کلینیکی</w:t>
            </w:r>
          </w:p>
        </w:tc>
        <w:tc>
          <w:tcPr>
            <w:tcW w:w="1348" w:type="dxa"/>
          </w:tcPr>
          <w:p w:rsidR="0050003D" w:rsidRPr="003662ED" w:rsidRDefault="0050003D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  <w:rtl/>
              </w:rPr>
            </w:pPr>
          </w:p>
          <w:p w:rsidR="0050003D" w:rsidRPr="003662ED" w:rsidRDefault="0050003D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3662ED">
              <w:rPr>
                <w:rFonts w:cs="B Nazanin" w:hint="cs"/>
                <w:b/>
                <w:bCs/>
                <w:sz w:val="32"/>
                <w:szCs w:val="32"/>
                <w:rtl/>
              </w:rPr>
              <w:t>دوشنبه</w:t>
            </w:r>
          </w:p>
        </w:tc>
      </w:tr>
      <w:tr w:rsidR="0050003D" w:rsidRPr="003662ED" w:rsidTr="0050003D">
        <w:trPr>
          <w:trHeight w:val="622"/>
          <w:jc w:val="center"/>
        </w:trPr>
        <w:tc>
          <w:tcPr>
            <w:tcW w:w="11481" w:type="dxa"/>
            <w:gridSpan w:val="5"/>
          </w:tcPr>
          <w:p w:rsidR="0050003D" w:rsidRPr="003662ED" w:rsidRDefault="0050003D" w:rsidP="0050003D">
            <w:pPr>
              <w:spacing w:after="0"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خش رادیوتراپی (بیمارستان توحید) طراحی درمان/ کارآموزی</w:t>
            </w:r>
          </w:p>
        </w:tc>
        <w:tc>
          <w:tcPr>
            <w:tcW w:w="1348" w:type="dxa"/>
          </w:tcPr>
          <w:p w:rsidR="0050003D" w:rsidRPr="003662ED" w:rsidRDefault="0050003D" w:rsidP="0050003D">
            <w:pPr>
              <w:spacing w:after="0" w:line="240" w:lineRule="auto"/>
              <w:rPr>
                <w:rFonts w:cs="B Nazanin"/>
                <w:b/>
                <w:bCs/>
                <w:sz w:val="32"/>
                <w:szCs w:val="32"/>
              </w:rPr>
            </w:pPr>
            <w:r w:rsidRPr="003662ED">
              <w:rPr>
                <w:rFonts w:cs="B Nazanin" w:hint="cs"/>
                <w:b/>
                <w:bCs/>
                <w:sz w:val="32"/>
                <w:szCs w:val="32"/>
                <w:rtl/>
              </w:rPr>
              <w:t>سه شنبه</w:t>
            </w:r>
          </w:p>
        </w:tc>
      </w:tr>
      <w:tr w:rsidR="001747D6" w:rsidRPr="003662ED" w:rsidTr="006E6192">
        <w:trPr>
          <w:trHeight w:val="1042"/>
          <w:jc w:val="center"/>
        </w:trPr>
        <w:tc>
          <w:tcPr>
            <w:tcW w:w="9111" w:type="dxa"/>
            <w:gridSpan w:val="4"/>
          </w:tcPr>
          <w:p w:rsidR="001747D6" w:rsidRDefault="001747D6" w:rsidP="001747D6">
            <w:pPr>
              <w:bidi/>
              <w:spacing w:after="0"/>
              <w:jc w:val="center"/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</w:pPr>
            <w:r w:rsidRPr="00366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نشکد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(هفته در میان)</w:t>
            </w:r>
            <w:r w:rsidRPr="00366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- </w:t>
            </w:r>
            <w:r w:rsidRPr="00366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اور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انشجویان</w:t>
            </w:r>
          </w:p>
          <w:p w:rsidR="001747D6" w:rsidRPr="003662ED" w:rsidRDefault="001747D6" w:rsidP="001747D6">
            <w:pPr>
              <w:bidi/>
              <w:spacing w:after="0"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خش رادیوتراپی (بیمارستان توحید)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هفته در میان)</w:t>
            </w:r>
            <w:r w:rsidRPr="00366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- طراحی درمان</w:t>
            </w:r>
          </w:p>
        </w:tc>
        <w:tc>
          <w:tcPr>
            <w:tcW w:w="2370" w:type="dxa"/>
          </w:tcPr>
          <w:p w:rsidR="001747D6" w:rsidRPr="003662ED" w:rsidRDefault="001747D6" w:rsidP="001747D6">
            <w:pPr>
              <w:spacing w:after="0"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زیمتری کلینیکی</w:t>
            </w:r>
          </w:p>
        </w:tc>
        <w:tc>
          <w:tcPr>
            <w:tcW w:w="1348" w:type="dxa"/>
          </w:tcPr>
          <w:p w:rsidR="001747D6" w:rsidRPr="003662ED" w:rsidRDefault="001747D6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  <w:rtl/>
              </w:rPr>
            </w:pPr>
          </w:p>
          <w:p w:rsidR="001747D6" w:rsidRPr="003662ED" w:rsidRDefault="001747D6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3662ED">
              <w:rPr>
                <w:rFonts w:cs="B Nazanin" w:hint="cs"/>
                <w:b/>
                <w:bCs/>
                <w:sz w:val="32"/>
                <w:szCs w:val="32"/>
                <w:rtl/>
              </w:rPr>
              <w:t>چهارشنبه</w:t>
            </w:r>
          </w:p>
        </w:tc>
      </w:tr>
      <w:tr w:rsidR="001747D6" w:rsidRPr="003662ED" w:rsidTr="00DF6EBC">
        <w:trPr>
          <w:trHeight w:val="1042"/>
          <w:jc w:val="center"/>
        </w:trPr>
        <w:tc>
          <w:tcPr>
            <w:tcW w:w="11481" w:type="dxa"/>
            <w:gridSpan w:val="5"/>
          </w:tcPr>
          <w:p w:rsidR="001747D6" w:rsidRPr="001747D6" w:rsidRDefault="001747D6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1747D6" w:rsidRPr="003662ED" w:rsidRDefault="001747D6" w:rsidP="001747D6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1747D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زیمتری و کنترل کیفی دستگاه شتابدهنده خطی - </w:t>
            </w:r>
            <w:r w:rsidRPr="001747D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خش رادیوتراپی (بیمارستان توحید)</w:t>
            </w:r>
          </w:p>
        </w:tc>
        <w:tc>
          <w:tcPr>
            <w:tcW w:w="1348" w:type="dxa"/>
          </w:tcPr>
          <w:p w:rsidR="001747D6" w:rsidRPr="003662ED" w:rsidRDefault="001747D6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  <w:rtl/>
              </w:rPr>
            </w:pPr>
          </w:p>
          <w:p w:rsidR="001747D6" w:rsidRPr="003662ED" w:rsidRDefault="001747D6" w:rsidP="0050003D">
            <w:pPr>
              <w:spacing w:after="0" w:line="240" w:lineRule="auto"/>
              <w:jc w:val="center"/>
              <w:rPr>
                <w:rFonts w:cs="B Nazanin"/>
                <w:b/>
                <w:bCs/>
                <w:sz w:val="32"/>
                <w:szCs w:val="32"/>
                <w:rtl/>
              </w:rPr>
            </w:pPr>
            <w:r w:rsidRPr="003662ED">
              <w:rPr>
                <w:rFonts w:cs="B Nazanin" w:hint="cs"/>
                <w:b/>
                <w:bCs/>
                <w:sz w:val="32"/>
                <w:szCs w:val="32"/>
                <w:rtl/>
              </w:rPr>
              <w:t>پنجشنبه</w:t>
            </w:r>
          </w:p>
        </w:tc>
      </w:tr>
    </w:tbl>
    <w:p w:rsidR="0021044A" w:rsidRPr="003662ED" w:rsidRDefault="0021044A">
      <w:pPr>
        <w:rPr>
          <w:rFonts w:cs="B Nazanin"/>
        </w:rPr>
      </w:pPr>
      <w:bookmarkStart w:id="0" w:name="_GoBack"/>
      <w:bookmarkEnd w:id="0"/>
    </w:p>
    <w:sectPr w:rsidR="0021044A" w:rsidRPr="003662ED" w:rsidSect="003662ED">
      <w:pgSz w:w="15840" w:h="12240" w:orient="landscape"/>
      <w:pgMar w:top="851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MTAxNje0NDU3MzFW0lEKTi0uzszPAykwrAUAQpxYIywAAAA="/>
  </w:docVars>
  <w:rsids>
    <w:rsidRoot w:val="002B297B"/>
    <w:rsid w:val="0007692B"/>
    <w:rsid w:val="000B6FFD"/>
    <w:rsid w:val="001747D6"/>
    <w:rsid w:val="001E5620"/>
    <w:rsid w:val="0021044A"/>
    <w:rsid w:val="002B297B"/>
    <w:rsid w:val="002F5A6A"/>
    <w:rsid w:val="00333CDD"/>
    <w:rsid w:val="003662ED"/>
    <w:rsid w:val="00372AAE"/>
    <w:rsid w:val="00476659"/>
    <w:rsid w:val="004903F7"/>
    <w:rsid w:val="004D108B"/>
    <w:rsid w:val="0050003D"/>
    <w:rsid w:val="00581ABF"/>
    <w:rsid w:val="005A0A37"/>
    <w:rsid w:val="006832DA"/>
    <w:rsid w:val="006C7378"/>
    <w:rsid w:val="007908C9"/>
    <w:rsid w:val="008523C7"/>
    <w:rsid w:val="00854498"/>
    <w:rsid w:val="008C3BA4"/>
    <w:rsid w:val="00971077"/>
    <w:rsid w:val="00A67AE0"/>
    <w:rsid w:val="00A81267"/>
    <w:rsid w:val="00A81CBD"/>
    <w:rsid w:val="00A8583D"/>
    <w:rsid w:val="00AD2342"/>
    <w:rsid w:val="00B87992"/>
    <w:rsid w:val="00B92227"/>
    <w:rsid w:val="00BB6F7A"/>
    <w:rsid w:val="00BE5735"/>
    <w:rsid w:val="00CA7AF2"/>
    <w:rsid w:val="00D36C4F"/>
    <w:rsid w:val="00DA70C2"/>
    <w:rsid w:val="00DF2465"/>
    <w:rsid w:val="00DF2512"/>
    <w:rsid w:val="00E14134"/>
    <w:rsid w:val="00E97C48"/>
    <w:rsid w:val="00F32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0BA86C"/>
  <w15:docId w15:val="{B5FE55DB-67E0-4FAD-A3CE-9C6A3BC8B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7992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29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3C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33C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28845F-EE7F-4E47-B458-02ACA2409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سیامک درخشان</dc:creator>
  <cp:lastModifiedBy>amiri</cp:lastModifiedBy>
  <cp:revision>2</cp:revision>
  <cp:lastPrinted>2023-06-26T08:26:00Z</cp:lastPrinted>
  <dcterms:created xsi:type="dcterms:W3CDTF">2023-06-27T11:48:00Z</dcterms:created>
  <dcterms:modified xsi:type="dcterms:W3CDTF">2023-06-27T11:48:00Z</dcterms:modified>
</cp:coreProperties>
</file>